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6/04/20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6/04/20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Haydn Cartwrig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Haydn Cartwrigh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8472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84722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Kayleigh Sebastenell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Kayleigh Sebastenell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4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4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